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aker</w:t>
      </w:r>
      <w:r>
        <w:t xml:space="preserve"> </w:t>
      </w:r>
      <w:r>
        <w:t xml:space="preserve">Position</w:t>
      </w:r>
    </w:p>
    <w:bookmarkStart w:id="20" w:name="Xd50ecbbf0f1f4b9ee3848f68c25186bda3f00dc"/>
    <w:p>
      <w:pPr>
        <w:pStyle w:val="Heading1"/>
      </w:pPr>
      <w:r>
        <w:t xml:space="preserve">Internship Application Letter: Aspiring Baker at [Bakery Name], Manchester, United Kingdom</w:t>
      </w:r>
    </w:p>
    <w:p>
      <w:pPr>
        <w:pStyle w:val="FirstParagraph"/>
      </w:pPr>
      <w:r>
        <w:t xml:space="preserve">Date: 26 October 2023</w:t>
      </w:r>
    </w:p>
    <w:p>
      <w:pPr>
        <w:pStyle w:val="BodyText"/>
      </w:pPr>
      <w:r>
        <w:t xml:space="preserve">Recruitment Team</w:t>
      </w:r>
      <w:r>
        <w:br/>
      </w:r>
      <w:r>
        <w:t xml:space="preserve">[Bakery Name]</w:t>
      </w:r>
      <w:r>
        <w:br/>
      </w:r>
      <w:r>
        <w:t xml:space="preserve">[Street Address]</w:t>
      </w:r>
      <w:r>
        <w:br/>
      </w:r>
      <w:r>
        <w:t xml:space="preserve">Manchester, M1 4JL</w:t>
      </w:r>
      <w:r>
        <w:br/>
      </w:r>
      <w:r>
        <w:t xml:space="preserve">United Kingdom</w:t>
      </w:r>
    </w:p>
    <w:p>
      <w:pPr>
        <w:pStyle w:val="BodyText"/>
      </w:pPr>
      <w:r>
        <w:t xml:space="preserve">Dear Hiring Manager,</w:t>
      </w:r>
    </w:p>
    <w:p>
      <w:pPr>
        <w:pStyle w:val="BodyText"/>
      </w:pPr>
      <w:r>
        <w:t xml:space="preserve">I am writing with immense enthusiasm to submit my application for the Baker Internship position at [Bakery Name], as advertised on the Manchester City Council Careers Portal and your esteemed website. As a dedicated culinary student deeply passionate about artisan bread and pastry traditions, I have long admired [Bakery Name]'s commitment to excellence within the vibrant food landscape of United Kingdom Manchester. This</w:t>
      </w:r>
      <w:r>
        <w:t xml:space="preserve"> </w:t>
      </w:r>
      <w:r>
        <w:rPr>
          <w:iCs/>
          <w:i/>
        </w:rPr>
        <w:t xml:space="preserve">Internship Application Letter</w:t>
      </w:r>
      <w:r>
        <w:t xml:space="preserve"> </w:t>
      </w:r>
      <w:r>
        <w:t xml:space="preserve">serves as my formal expression of interest in contributing to your team while honing my craft under the guidance of your skilled bakers.</w:t>
      </w:r>
    </w:p>
    <w:p>
      <w:pPr>
        <w:pStyle w:val="BodyText"/>
      </w:pPr>
      <w:r>
        <w:t xml:space="preserve">The decision to pursue a career as a</w:t>
      </w:r>
      <w:r>
        <w:t xml:space="preserve"> </w:t>
      </w:r>
      <w:r>
        <w:rPr>
          <w:bCs/>
          <w:b/>
        </w:rPr>
        <w:t xml:space="preserve">Baker</w:t>
      </w:r>
      <w:r>
        <w:t xml:space="preserve"> </w:t>
      </w:r>
      <w:r>
        <w:t xml:space="preserve">was not merely practical but profoundly personal. Growing up in the multicultural environment of Manchester, I witnessed how bakeries like yours serve as community hubs—places where people gather, traditions are preserved, and simple ingredients transform into sources of joy. My fascination with flour, yeast, and fermentation began during family visits to the Northern Quarter's independent bakeries. I was captivated by how a single loaf could tell a story: the tang of sourdough from heritage starters, the delicate layers of croissants created through meticulous lamination, and the comforting aroma that greets customers at dawn. This ignited my resolve to become a</w:t>
      </w:r>
      <w:r>
        <w:t xml:space="preserve"> </w:t>
      </w:r>
      <w:r>
        <w:rPr>
          <w:iCs/>
          <w:i/>
        </w:rPr>
        <w:t xml:space="preserve">master craftsman</w:t>
      </w:r>
      <w:r>
        <w:t xml:space="preserve">, not just someone who bakes bread. I am now completing my Level 2 Food Production qualification at City College Manchester, with a focus on traditional baking methods aligned with UK industry standards.</w:t>
      </w:r>
    </w:p>
    <w:p>
      <w:pPr>
        <w:pStyle w:val="BodyText"/>
      </w:pPr>
      <w:r>
        <w:t xml:space="preserve">My practical experience directly prepares me for the demands of your bakery. During my previous placement at "The Flour Mill," a renowned artisan bakery in Salford Quays, I managed critical morning operations under pressure—mixing doughs for 50+ sourdough loaves daily, maintaining precise temperature control in proofing rooms, and ensuring strict hygiene compliance per the UK's Food Standards Agency guidelines. I mastered techniques including:</w:t>
      </w:r>
      <w:r>
        <w:t xml:space="preserve"> </w:t>
      </w:r>
      <w:r>
        <w:rPr>
          <w:iCs/>
          <w:i/>
        </w:rPr>
        <w:t xml:space="preserve">autolyse method for improved gluten development</w:t>
      </w:r>
      <w:r>
        <w:t xml:space="preserve">,</w:t>
      </w:r>
      <w:r>
        <w:t xml:space="preserve"> </w:t>
      </w:r>
      <w:r>
        <w:rPr>
          <w:iCs/>
          <w:i/>
        </w:rPr>
        <w:t xml:space="preserve">scoring bread with artistic precision</w:t>
      </w:r>
      <w:r>
        <w:t xml:space="preserve">, and</w:t>
      </w:r>
      <w:r>
        <w:t xml:space="preserve"> </w:t>
      </w:r>
      <w:r>
        <w:rPr>
          <w:iCs/>
          <w:i/>
        </w:rPr>
        <w:t xml:space="preserve">hand-rolling croissant dough to achieve perfect layers</w:t>
      </w:r>
      <w:r>
        <w:t xml:space="preserve">. Crucially, I learned to adapt recipes based on Manchester’s variable humidity—a skill vital for consistent results in the United Kingdom's climate. For instance, when local weather caused prolonged dampness during a critical weekend service, I adjusted hydration levels by 3% and prevented spoilage for 200+ orders. This experience cemented my understanding that success as a</w:t>
      </w:r>
      <w:r>
        <w:t xml:space="preserve"> </w:t>
      </w:r>
      <w:r>
        <w:rPr>
          <w:bCs/>
          <w:b/>
        </w:rPr>
        <w:t xml:space="preserve">Baker</w:t>
      </w:r>
      <w:r>
        <w:t xml:space="preserve"> </w:t>
      </w:r>
      <w:r>
        <w:t xml:space="preserve">requires technical skill fused with environmental awareness.</w:t>
      </w:r>
    </w:p>
    <w:p>
      <w:pPr>
        <w:pStyle w:val="BodyText"/>
      </w:pPr>
      <w:r>
        <w:t xml:space="preserve">What truly excites me about this internship opportunity at [Bakery Name] is your bakery's active role in Manchester’s food heritage. I have followed your participation in the annual "Manchester Food Festival" and admired how you collaborate with local producers like "Cheshire Dairy" for seasonal specials. As a lifelong Manchester resident, I understand that the city’s food culture thrives on inclusivity—evidenced by initiatives like the Greater Manchester Food Strategy supporting community kitchens. I am eager to contribute my knowledge of locally sourced ingredients (including my volunteer work at Stockport Community Orchard) and help your team develop offerings that celebrate our region’s diversity. Whether crafting gluten-free options for Manchester's growing celiac population or creating festive treats for the city’s Christmas markets, I am committed to elevating your reputation as a</w:t>
      </w:r>
      <w:r>
        <w:t xml:space="preserve"> </w:t>
      </w:r>
      <w:r>
        <w:rPr>
          <w:iCs/>
          <w:i/>
        </w:rPr>
        <w:t xml:space="preserve">community-focused bakery</w:t>
      </w:r>
      <w:r>
        <w:t xml:space="preserve">.</w:t>
      </w:r>
    </w:p>
    <w:p>
      <w:pPr>
        <w:pStyle w:val="BodyText"/>
      </w:pPr>
      <w:r>
        <w:t xml:space="preserve">This internship represents more than professional growth; it is a vital step toward my long-term aspiration of opening an eco-conscious bakery in Manchester’s expanding food scene. The United Kingdom has seen remarkable evolution in baking—from sourdough revivals to sustainability-focused supply chains—and I am keen to learn how [Bakery Name] navigates these trends. For example, your use of upcycled grain waste for compost at the new Piccadilly store aligns perfectly with my studies on circular economy models in food production. I am eager to absorb your team’s expertise in inventory management, customer engagement (particularly through your successful "Bake-Along" workshops), and balancing tradition with innovation—skills I know are essential for success within the dynamic environment of</w:t>
      </w:r>
      <w:r>
        <w:t xml:space="preserve"> </w:t>
      </w:r>
      <w:r>
        <w:rPr>
          <w:bCs/>
          <w:b/>
        </w:rPr>
        <w:t xml:space="preserve">United Kingdom Manchester</w:t>
      </w:r>
      <w:r>
        <w:t xml:space="preserve">.</w:t>
      </w:r>
    </w:p>
    <w:p>
      <w:pPr>
        <w:pStyle w:val="BodyText"/>
      </w:pPr>
      <w:r>
        <w:t xml:space="preserve">My personal qualities further align with your bakery’s ethos. I thrive in fast-paced settings: during a recent 12-hour shift at The Flour Mill, I maintained accuracy through all stages from mixing to final packaging. I am meticulous about health and safety—holding a valid UK Level 2 Food Hygiene certificate—and communicate clearly with colleagues, as demonstrated when resolving a miscommunication about allergy protocols that prevented potential customer harm. Most importantly, I bring relentless enthusiasm for baking; on weekends, I volunteer at the Manchester Refugee Centre’s kitchen to share bread-making skills with newcomers—a practice reflecting Manchester's spirit of welcoming diversity through food.</w:t>
      </w:r>
    </w:p>
    <w:p>
      <w:pPr>
        <w:pStyle w:val="BodyText"/>
      </w:pPr>
      <w:r>
        <w:t xml:space="preserve">I have attached my CV detailing further academic projects and references from [Bakery Name]’s partner, The Greater Manchester Food Partnership. I would welcome the opportunity to discuss how my hands-on experience in dough development, commitment to community engagement, and deep understanding of Manchester’s culinary identity can benefit your team. Thank you for considering this</w:t>
      </w:r>
      <w:r>
        <w:t xml:space="preserve"> </w:t>
      </w:r>
      <w:r>
        <w:rPr>
          <w:iCs/>
          <w:i/>
        </w:rPr>
        <w:t xml:space="preserve">Internship Application Letter</w:t>
      </w:r>
      <w:r>
        <w:t xml:space="preserve">. I am available for an interview at your earliest convenience and look forward to contributing to [Bakery Name]’s legacy as a leading</w:t>
      </w:r>
      <w:r>
        <w:t xml:space="preserve"> </w:t>
      </w:r>
      <w:r>
        <w:rPr>
          <w:bCs/>
          <w:b/>
        </w:rPr>
        <w:t xml:space="preserve">Baker</w:t>
      </w:r>
      <w:r>
        <w:t xml:space="preserve"> </w:t>
      </w:r>
      <w:r>
        <w:t xml:space="preserve">in the heart of United Kingdom Manchester.</w:t>
      </w:r>
    </w:p>
    <w:p>
      <w:pPr>
        <w:pStyle w:val="BodyText"/>
      </w:pPr>
      <w:r>
        <w:t xml:space="preserve">Sincerely,</w:t>
      </w:r>
      <w:r>
        <w:br/>
      </w:r>
      <w:r>
        <w:t xml:space="preserve">[Your Full Name]</w:t>
      </w:r>
      <w:r>
        <w:br/>
      </w:r>
      <w:r>
        <w:t xml:space="preserve">[Your Phone Number]</w:t>
      </w:r>
      <w:r>
        <w:br/>
      </w:r>
      <w:r>
        <w:t xml:space="preserve">[Your Email Addr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aker Position</dc:title>
  <dc:creator/>
  <dc:language>en</dc:language>
  <cp:keywords/>
  <dcterms:created xsi:type="dcterms:W3CDTF">2026-07-21T01:03:14Z</dcterms:created>
  <dcterms:modified xsi:type="dcterms:W3CDTF">2026-07-21T01:03:14Z</dcterms:modified>
</cp:coreProperties>
</file>

<file path=docProps/custom.xml><?xml version="1.0" encoding="utf-8"?>
<Properties xmlns="http://schemas.openxmlformats.org/officeDocument/2006/custom-properties" xmlns:vt="http://schemas.openxmlformats.org/officeDocument/2006/docPropsVTypes"/>
</file>